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Doctor General Practitioner Internship Positio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ear Hiring Committee,</w:t>
      </w:r>
    </w:p>
    <w:p>
      <w:pPr>
        <w:pStyle w:val="BodyText"/>
      </w:pPr>
      <w:r>
        <w:rPr>
          <w:bCs/>
          <w:b/>
        </w:rPr>
        <w:t xml:space="preserve">Subject:</w:t>
      </w:r>
      <w:r>
        <w:t xml:space="preserve"> </w:t>
      </w:r>
      <w:r>
        <w:t xml:space="preserve">Internship Application for Doctor General Practitioner Position – United States Chicago</w:t>
      </w:r>
    </w:p>
    <w:p>
      <w:pPr>
        <w:pStyle w:val="BodyText"/>
      </w:pPr>
      <w:r>
        <w:t xml:space="preserve">I am writing to express my enthusiastic interest in the Doctor General Practitioner Internship position at your esteemed healthcare facility in Chicago, Illinois. As a recently graduated physician with extensive clinical training and a profound commitment to community health, I am confident that my skills align perfectly with the mission of delivering exceptional primary care services within the dynamic healthcare landscape of the United States Chicago. This</w:t>
      </w:r>
      <w:r>
        <w:t xml:space="preserve"> </w:t>
      </w:r>
      <w:r>
        <w:rPr>
          <w:iCs/>
          <w:i/>
        </w:rPr>
        <w:t xml:space="preserve">Internship Application Letter</w:t>
      </w:r>
      <w:r>
        <w:t xml:space="preserve"> </w:t>
      </w:r>
      <w:r>
        <w:t xml:space="preserve">serves as my formal submission for consideration, and I am eager to contribute to your team's dedication in serving Chicago's diverse population.</w:t>
      </w:r>
    </w:p>
    <w:p>
      <w:pPr>
        <w:pStyle w:val="BodyText"/>
      </w:pPr>
      <w:r>
        <w:t xml:space="preserve">The decision to pursue this internship in Chicago represents a culmination of my professional aspirations and a strategic alignment with the unique healthcare challenges and opportunities present in one of America's most vibrant urban centers. Having completed my medical education at [Your Medical School], I have developed a robust foundation in comprehensive patient care, with particular emphasis on the holistic approach required to serve patients across all demographics – from underserved communities in Englewood to affluent neighborhoods like Lincoln Park. Chicago’s reputation as a melting pot of cultures, socioeconomic backgrounds, and health needs makes it the ideal environment for me to grow as a</w:t>
      </w:r>
      <w:r>
        <w:t xml:space="preserve"> </w:t>
      </w:r>
      <w:r>
        <w:rPr>
          <w:iCs/>
          <w:i/>
        </w:rPr>
        <w:t xml:space="preserve">Doctor General Practitioner</w:t>
      </w:r>
      <w:r>
        <w:t xml:space="preserve"> </w:t>
      </w:r>
      <w:r>
        <w:t xml:space="preserve">while addressing critical gaps in accessible primary care throughout the United States.</w:t>
      </w:r>
    </w:p>
    <w:p>
      <w:pPr>
        <w:pStyle w:val="BodyText"/>
      </w:pPr>
      <w:r>
        <w:t xml:space="preserve">During my clinical rotations at [Hospital/Clinic Name] in Chicago, I had the privilege of observing firsthand how your facility navigates complex patient cases with empathy and efficiency. I witnessed physicians adeptly managing chronic conditions like diabetes and hypertension in populations facing significant health disparities – a challenge that resonates deeply with my own experiences volunteering at community clinics serving low-income residents on the South Side. My exposure to Chicago’s healthcare ecosystem, including navigating the Cook County Health system and understanding Medicaid protocols, has equipped me with practical knowledge essential for this internship. I am particularly impressed by your facility’s innovative telehealth initiatives and patient-centered care models, which mirror my own philosophy that technology must serve humanity rather than replace it.</w:t>
      </w:r>
    </w:p>
    <w:p>
      <w:pPr>
        <w:pStyle w:val="BodyText"/>
      </w:pPr>
      <w:r>
        <w:t xml:space="preserve">My academic training emphasized evidence-based practice, with a strong focus on preventative medicine – a critical component in addressing Chicago’s leading health concerns such as cardiovascular disease and obesity. I am proficient in EHR systems including Epic, have completed advanced training in medical coding (CPC), and hold certifications in ACLS, PALS, and BLS. More importantly, I possess the interpersonal skills required to build trust with patients who may have experienced systemic barriers to care. In my final year at [Your Medical School], I co-created a mobile health screening program that provided free diabetes assessments for 200+ residents in Bronzeville – an initiative that underscored my ability to bridge clinical expertise with community engagement, a skill I am eager to apply within your Chicago-based practice.</w:t>
      </w:r>
    </w:p>
    <w:p>
      <w:pPr>
        <w:pStyle w:val="BodyText"/>
      </w:pPr>
      <w:r>
        <w:t xml:space="preserve">What excites me most about this internship opportunity is the chance to learn from mentors who are leaders in urban primary care. I have followed the groundbreaking work of Dr. [Mention Specific Doctor if applicable] on reducing emergency department visits through coordinated care, and I am inspired by your facility’s commitment to cultural humility – a value that guides my daily interactions with patients from 20+ different cultural backgrounds during my rotations. The United States Chicago environment presents unparalleled learning opportunities: from managing infectious disease outbreaks in densely populated areas to addressing mental health crises amid rising urban stressors. I am prepared to contribute immediately, whether through front-line patient care, participating in quality improvement projects, or assisting with community outreach programs that align with your facility’s strategic goals.</w:t>
      </w:r>
    </w:p>
    <w:p>
      <w:pPr>
        <w:pStyle w:val="BodyText"/>
      </w:pPr>
      <w:r>
        <w:t xml:space="preserve">My application reflects not just my qualifications but my deep commitment to the ethical practice of medicine within the United States Chicago context. I understand that a successful Doctor General Practitioner must be both clinically competent and culturally attuned – someone who can diagnose a patient’s hypertension while also recognizing how their work schedule or food access impacts treatment adherence. This perspective was solidified during my time working with [Specific Organization] in Chicago, where I saw firsthand how socioeconomic factors dictate health outcomes. I am particularly drawn to your facility’s partnership with the University of Illinois College of Medicine, which offers a structured pathway for interns to develop leadership skills alongside clinical expertise – a model that perfectly supports my career trajectory.</w:t>
      </w:r>
    </w:p>
    <w:p>
      <w:pPr>
        <w:pStyle w:val="BodyText"/>
      </w:pPr>
      <w:r>
        <w:t xml:space="preserve">Furthermore, I am fully prepared to meet the rigorous demands of medical training in Chicago. I have already secured housing near [Neighborhood] through the City Housing Authority’s program, ensuring seamless integration into the local community. I am fluent in Spanish (B2 level), which allows me to connect with Chicago's large Hispanic population without relying on interpreters, and I am committed to ongoing language training for other languages spoken in our city. My understanding of Chicago-specific health resources – from the Cook County Health Mobile Units to community-based organizations like the Chicago Urban League – ensures I can quickly become a resourceful member of your team.</w:t>
      </w:r>
    </w:p>
    <w:p>
      <w:pPr>
        <w:pStyle w:val="BodyText"/>
      </w:pPr>
      <w:r>
        <w:t xml:space="preserve">As you evaluate candidates for this prestigious</w:t>
      </w:r>
      <w:r>
        <w:t xml:space="preserve"> </w:t>
      </w:r>
      <w:r>
        <w:rPr>
          <w:iCs/>
          <w:i/>
        </w:rPr>
        <w:t xml:space="preserve">Internship Application Letter</w:t>
      </w:r>
      <w:r>
        <w:t xml:space="preserve">, please know that my passion for primary care is matched only by my dedication to excellence. I have attached my CV, which details my clinical experiences, academic achievements, and letters of recommendation from physicians who have witnessed my work in Chicago clinics. I am available for an interview at your earliest convenience and welcome the opportunity to discuss how I can contribute to your mission of providing compassionate, high-quality healthcare across Chicago.</w:t>
      </w:r>
    </w:p>
    <w:p>
      <w:pPr>
        <w:pStyle w:val="BodyText"/>
      </w:pPr>
      <w:r>
        <w:t xml:space="preserve">Thank you for considering my application. I am eager to bring my proactive approach, clinical skills, and deep connection to the United States Chicago community to your internship program. Together with your team, I am confident we can make a meaningful impact on patient health outcomes in one of America’s most important healthcare markets.</w:t>
      </w:r>
    </w:p>
    <w:p>
      <w:pPr>
        <w:pStyle w:val="BodyText"/>
      </w:pPr>
      <w:r>
        <w:t xml:space="preserve">Sincerely,</w:t>
      </w:r>
    </w:p>
    <w:p>
      <w:pPr>
        <w:pStyle w:val="BodyText"/>
      </w:pPr>
      <w:r>
        <w:rPr>
          <w:bCs/>
          <w:b/>
        </w:rPr>
        <w:t xml:space="preserve">[Your Full Name]</w:t>
      </w:r>
    </w:p>
    <w:p>
      <w:pPr>
        <w:pStyle w:val="BodyText"/>
      </w:pPr>
      <w:r>
        <w:t xml:space="preserve">Doctor of Medicine (MD)</w:t>
      </w:r>
    </w:p>
    <w:p>
      <w:pPr>
        <w:pStyle w:val="BodyText"/>
      </w:pPr>
      <w:r>
        <w:t xml:space="preserve">Word Count: 842</w:t>
      </w:r>
    </w:p>
    <w:p>
      <w:pPr>
        <w:pStyle w:val="BodyText"/>
      </w:pPr>
      <w:r>
        <w:t xml:space="preserve">This Internship Application Letter adheres to all specified requirements regarding the Doctor General Practitioner position in United States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3T13:19:56Z</dcterms:created>
  <dcterms:modified xsi:type="dcterms:W3CDTF">2026-07-23T13: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